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196586" w14:textId="3DD126F4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Bug items </w:t>
      </w:r>
      <w:proofErr w:type="gramStart"/>
      <w:r>
        <w:rPr>
          <w:rFonts w:ascii="Arial" w:hAnsi="Arial" w:cs="Arial"/>
          <w:b/>
          <w:bCs/>
          <w:sz w:val="24"/>
          <w:szCs w:val="24"/>
        </w:rPr>
        <w:t>report :</w:t>
      </w:r>
      <w:proofErr w:type="gramEnd"/>
    </w:p>
    <w:p w14:paraId="1BD03CFA" w14:textId="77777777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4B7E69B6" w14:textId="77777777" w:rsidR="00E03501" w:rsidRPr="00E03501" w:rsidRDefault="00E03501" w:rsidP="00E03501">
      <w:pPr>
        <w:rPr>
          <w:rFonts w:ascii="Arial" w:hAnsi="Arial" w:cs="Arial"/>
          <w:b/>
          <w:sz w:val="24"/>
          <w:szCs w:val="24"/>
        </w:rPr>
      </w:pPr>
      <w:r w:rsidRPr="00E03501">
        <w:rPr>
          <w:rFonts w:ascii="Arial" w:hAnsi="Arial" w:cs="Arial"/>
          <w:b/>
          <w:sz w:val="24"/>
          <w:szCs w:val="24"/>
        </w:rPr>
        <w:t>Bug Item 1:</w:t>
      </w:r>
    </w:p>
    <w:p w14:paraId="4BAA55AA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 xml:space="preserve">Title: </w:t>
      </w:r>
      <w:r w:rsidRPr="00E03501">
        <w:rPr>
          <w:rFonts w:ascii="Arial" w:hAnsi="Arial" w:cs="Arial"/>
          <w:b/>
          <w:sz w:val="24"/>
          <w:szCs w:val="24"/>
        </w:rPr>
        <w:t>First Name</w:t>
      </w:r>
      <w:r w:rsidRPr="00E03501">
        <w:rPr>
          <w:rFonts w:ascii="Arial" w:hAnsi="Arial" w:cs="Arial"/>
          <w:sz w:val="24"/>
          <w:szCs w:val="24"/>
        </w:rPr>
        <w:t xml:space="preserve"> textbox taking numeric input.</w:t>
      </w:r>
    </w:p>
    <w:p w14:paraId="60A53FD6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 xml:space="preserve">Steps:  </w:t>
      </w:r>
    </w:p>
    <w:p w14:paraId="3E8ECFDB" w14:textId="77777777" w:rsidR="00E03501" w:rsidRPr="00E03501" w:rsidRDefault="00E03501" w:rsidP="00E03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Go to Home Page.</w:t>
      </w:r>
    </w:p>
    <w:p w14:paraId="07C8D99B" w14:textId="77777777" w:rsidR="00E03501" w:rsidRPr="00E03501" w:rsidRDefault="00E03501" w:rsidP="00E03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Click “New” button and open “Seller Information” Page.</w:t>
      </w:r>
    </w:p>
    <w:p w14:paraId="3F50C901" w14:textId="77777777" w:rsidR="00E03501" w:rsidRPr="00E03501" w:rsidRDefault="00E03501" w:rsidP="00E03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In “First Name” textbox field input numeric value instead of character and Click “Submit” button.</w:t>
      </w:r>
    </w:p>
    <w:p w14:paraId="193BFFF6" w14:textId="77777777" w:rsidR="00E03501" w:rsidRPr="00E03501" w:rsidRDefault="00E03501" w:rsidP="00E0350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“Submit” accepting numeric value.</w:t>
      </w:r>
    </w:p>
    <w:p w14:paraId="2DD7369E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Reproducibility rate: 100%</w:t>
      </w:r>
    </w:p>
    <w:p w14:paraId="3457125B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Severity: Medium</w:t>
      </w:r>
    </w:p>
    <w:p w14:paraId="0B68076D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</w:p>
    <w:p w14:paraId="30F19653" w14:textId="77777777" w:rsidR="00E03501" w:rsidRPr="00E03501" w:rsidRDefault="00E03501" w:rsidP="00E03501">
      <w:pPr>
        <w:rPr>
          <w:rFonts w:ascii="Arial" w:hAnsi="Arial" w:cs="Arial"/>
          <w:b/>
          <w:sz w:val="24"/>
          <w:szCs w:val="24"/>
        </w:rPr>
      </w:pPr>
      <w:r w:rsidRPr="00E03501">
        <w:rPr>
          <w:rFonts w:ascii="Arial" w:hAnsi="Arial" w:cs="Arial"/>
          <w:b/>
          <w:sz w:val="24"/>
          <w:szCs w:val="24"/>
        </w:rPr>
        <w:t>Bug Item 2:</w:t>
      </w:r>
    </w:p>
    <w:p w14:paraId="3F20AAB2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 xml:space="preserve">Title: </w:t>
      </w:r>
      <w:r w:rsidRPr="00E03501">
        <w:rPr>
          <w:rFonts w:ascii="Arial" w:hAnsi="Arial" w:cs="Arial"/>
          <w:b/>
          <w:sz w:val="24"/>
          <w:szCs w:val="24"/>
        </w:rPr>
        <w:t>Email</w:t>
      </w:r>
      <w:r w:rsidRPr="00E03501">
        <w:rPr>
          <w:rFonts w:ascii="Arial" w:hAnsi="Arial" w:cs="Arial"/>
          <w:sz w:val="24"/>
          <w:szCs w:val="24"/>
        </w:rPr>
        <w:t xml:space="preserve"> textbox not following proper Email format.</w:t>
      </w:r>
    </w:p>
    <w:p w14:paraId="63413F83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 xml:space="preserve">Steps:  </w:t>
      </w:r>
    </w:p>
    <w:p w14:paraId="592E5E0E" w14:textId="77777777" w:rsidR="00E03501" w:rsidRPr="00E03501" w:rsidRDefault="00E03501" w:rsidP="00E0350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Go to Home Page.</w:t>
      </w:r>
    </w:p>
    <w:p w14:paraId="62DB1447" w14:textId="77777777" w:rsidR="00E03501" w:rsidRPr="00E03501" w:rsidRDefault="00E03501" w:rsidP="00E0350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Click “New” button and open “Seller Information” Page.</w:t>
      </w:r>
    </w:p>
    <w:p w14:paraId="09A5D5CB" w14:textId="77777777" w:rsidR="00E03501" w:rsidRPr="00E03501" w:rsidRDefault="00E03501" w:rsidP="00E0350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 xml:space="preserve">In “Email” textbox field input any character or numeric with wrong format value. Example as </w:t>
      </w:r>
      <w:r w:rsidRPr="00E03501">
        <w:rPr>
          <w:rFonts w:ascii="Arial" w:hAnsi="Arial" w:cs="Arial"/>
          <w:b/>
          <w:sz w:val="24"/>
          <w:szCs w:val="24"/>
        </w:rPr>
        <w:t>544465group11Gmail.com</w:t>
      </w:r>
    </w:p>
    <w:p w14:paraId="3A0772BC" w14:textId="77777777" w:rsidR="00E03501" w:rsidRPr="00E03501" w:rsidRDefault="00E03501" w:rsidP="00E0350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Click “Submit” button.</w:t>
      </w:r>
    </w:p>
    <w:p w14:paraId="4AC973A8" w14:textId="77777777" w:rsidR="00E03501" w:rsidRPr="00E03501" w:rsidRDefault="00E03501" w:rsidP="00E03501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“Submit” accepting wrong format and value.</w:t>
      </w:r>
    </w:p>
    <w:p w14:paraId="2D66DA4F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Reproducibility rate: 100%</w:t>
      </w:r>
    </w:p>
    <w:p w14:paraId="5DD1E037" w14:textId="77777777" w:rsidR="00E03501" w:rsidRPr="00E03501" w:rsidRDefault="00E03501" w:rsidP="00E03501">
      <w:pPr>
        <w:rPr>
          <w:rFonts w:ascii="Arial" w:hAnsi="Arial" w:cs="Arial"/>
          <w:sz w:val="24"/>
          <w:szCs w:val="24"/>
        </w:rPr>
      </w:pPr>
      <w:r w:rsidRPr="00E03501">
        <w:rPr>
          <w:rFonts w:ascii="Arial" w:hAnsi="Arial" w:cs="Arial"/>
          <w:sz w:val="24"/>
          <w:szCs w:val="24"/>
        </w:rPr>
        <w:t>Severity: Medium</w:t>
      </w:r>
    </w:p>
    <w:p w14:paraId="4045A958" w14:textId="1EC01099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494985E3" w14:textId="24A23A2C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7E9E6241" w14:textId="1D2C4144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45D085AD" w14:textId="6BA50B9F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35BBC16F" w14:textId="7EF87DBC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1DFCA144" w14:textId="7FC36CDD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07345F36" w14:textId="7F355715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3C5AB0DF" w14:textId="7E4038BE" w:rsidR="00E03501" w:rsidRDefault="00E03501" w:rsidP="00564437">
      <w:pPr>
        <w:rPr>
          <w:rFonts w:ascii="Arial" w:hAnsi="Arial" w:cs="Arial"/>
          <w:b/>
          <w:bCs/>
          <w:sz w:val="24"/>
          <w:szCs w:val="24"/>
        </w:rPr>
      </w:pPr>
    </w:p>
    <w:p w14:paraId="22B9CE83" w14:textId="47C229C1" w:rsidR="007D5215" w:rsidRPr="00E03501" w:rsidRDefault="007D5215" w:rsidP="00564437">
      <w:pPr>
        <w:rPr>
          <w:rFonts w:ascii="Arial" w:hAnsi="Arial" w:cs="Arial"/>
          <w:b/>
          <w:bCs/>
          <w:sz w:val="24"/>
          <w:szCs w:val="24"/>
        </w:rPr>
      </w:pPr>
    </w:p>
    <w:sectPr w:rsidR="007D5215" w:rsidRPr="00E0350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236B8B" w14:textId="77777777" w:rsidR="0072436F" w:rsidRDefault="0072436F" w:rsidP="00564437">
      <w:pPr>
        <w:spacing w:after="0" w:line="240" w:lineRule="auto"/>
      </w:pPr>
      <w:r>
        <w:separator/>
      </w:r>
    </w:p>
  </w:endnote>
  <w:endnote w:type="continuationSeparator" w:id="0">
    <w:p w14:paraId="70CED62C" w14:textId="77777777" w:rsidR="0072436F" w:rsidRDefault="0072436F" w:rsidP="005644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8034185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E57124" w14:textId="03F36F6B" w:rsidR="00564437" w:rsidRDefault="005644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9B77E3" w14:textId="77777777" w:rsidR="00564437" w:rsidRDefault="005644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95DD8" w14:textId="77777777" w:rsidR="0072436F" w:rsidRDefault="0072436F" w:rsidP="00564437">
      <w:pPr>
        <w:spacing w:after="0" w:line="240" w:lineRule="auto"/>
      </w:pPr>
      <w:r>
        <w:separator/>
      </w:r>
    </w:p>
  </w:footnote>
  <w:footnote w:type="continuationSeparator" w:id="0">
    <w:p w14:paraId="026A0EB0" w14:textId="77777777" w:rsidR="0072436F" w:rsidRDefault="0072436F" w:rsidP="005644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E464FA" w14:textId="647839D1" w:rsidR="00564437" w:rsidRDefault="00564437">
    <w:pPr>
      <w:pStyle w:val="Header"/>
    </w:pPr>
    <w:r>
      <w:t>Assignment #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AA70CC"/>
    <w:multiLevelType w:val="hybridMultilevel"/>
    <w:tmpl w:val="A1F49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A16BB5"/>
    <w:multiLevelType w:val="hybridMultilevel"/>
    <w:tmpl w:val="A1F49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ytDS0MDE0szQ0MTJR0lEKTi0uzszPAykwrgUAzL8R1CwAAAA="/>
  </w:docVars>
  <w:rsids>
    <w:rsidRoot w:val="00564437"/>
    <w:rsid w:val="00120B7A"/>
    <w:rsid w:val="00157B8D"/>
    <w:rsid w:val="00313978"/>
    <w:rsid w:val="004A6182"/>
    <w:rsid w:val="00564437"/>
    <w:rsid w:val="0072436F"/>
    <w:rsid w:val="00796F1F"/>
    <w:rsid w:val="007D5215"/>
    <w:rsid w:val="00857F38"/>
    <w:rsid w:val="00A10415"/>
    <w:rsid w:val="00D4308C"/>
    <w:rsid w:val="00E03501"/>
    <w:rsid w:val="00FE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13F8B"/>
  <w15:chartTrackingRefBased/>
  <w15:docId w15:val="{9029495A-16AE-4646-8AB9-0592A3252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4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437"/>
  </w:style>
  <w:style w:type="paragraph" w:styleId="Footer">
    <w:name w:val="footer"/>
    <w:basedOn w:val="Normal"/>
    <w:link w:val="FooterChar"/>
    <w:uiPriority w:val="99"/>
    <w:unhideWhenUsed/>
    <w:rsid w:val="0056443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437"/>
  </w:style>
  <w:style w:type="paragraph" w:customStyle="1" w:styleId="paragraph">
    <w:name w:val="paragraph"/>
    <w:basedOn w:val="Normal"/>
    <w:rsid w:val="00FE4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FE4010"/>
  </w:style>
  <w:style w:type="character" w:customStyle="1" w:styleId="eop">
    <w:name w:val="eop"/>
    <w:basedOn w:val="DefaultParagraphFont"/>
    <w:rsid w:val="00FE4010"/>
  </w:style>
  <w:style w:type="paragraph" w:styleId="ListParagraph">
    <w:name w:val="List Paragraph"/>
    <w:basedOn w:val="Normal"/>
    <w:uiPriority w:val="34"/>
    <w:qFormat/>
    <w:rsid w:val="00E03501"/>
    <w:pPr>
      <w:spacing w:after="200" w:line="276" w:lineRule="auto"/>
      <w:ind w:left="720"/>
      <w:contextualSpacing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30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308C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85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30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76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9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98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7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8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2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4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1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7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362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8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32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1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84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20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3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0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3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24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7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989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76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6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69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84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63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6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22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7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5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3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02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9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9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2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2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32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1ED497-CBD1-4D32-856E-4106D12A7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imran Singh</dc:creator>
  <cp:keywords/>
  <dc:description/>
  <cp:lastModifiedBy>Md Saurav Khan</cp:lastModifiedBy>
  <cp:revision>3</cp:revision>
  <dcterms:created xsi:type="dcterms:W3CDTF">2020-12-12T19:49:00Z</dcterms:created>
  <dcterms:modified xsi:type="dcterms:W3CDTF">2021-01-03T05:51:00Z</dcterms:modified>
</cp:coreProperties>
</file>